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361" w:right="1361" w:gutter="0" w:header="0" w:top="1531" w:footer="0" w:bottom="136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eastAsia="en-US" w:bidi="ar-SA" w:val="ru-RU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12" w:before="340" w:after="0"/>
      <w:ind w:left="0" w:right="0" w:firstLine="567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567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lineRule="auto" w:line="264" w:before="0" w:after="0"/>
      <w:jc w:val="center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eastAsia="en-US" w:bidi="ar-SA" w:val="ru-RU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eastAsia="en-US" w:bidi="ar-SA" w:val="ru-RU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both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spacing w:lineRule="auto" w:line="264"/>
      <w:ind w:left="0" w:right="0" w:hanging="0"/>
    </w:pPr>
    <w:rPr>
      <w:rFonts w:ascii="Times New Roman" w:hAnsi="Times New Roman"/>
      <w:i w:val="false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/>
    <w:rPr>
      <w:sz w:val="28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3-13T17:48:28Z</dcterms:modified>
  <cp:revision>3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